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3" w:name="hackalover"/>
    <w:p>
      <w:pPr>
        <w:pStyle w:val="Heading3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3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where-to-find-me"/>
    <w:p>
      <w:pPr>
        <w:pStyle w:val="Heading3"/>
      </w:pPr>
      <w:r>
        <w:t xml:space="preserve">Where to find me?</w:t>
      </w:r>
    </w:p>
    <w:bookmarkEnd w:id="64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8992e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b15f0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